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42C165" w14:textId="2BD0FAED" w:rsidR="00FC23F5" w:rsidRPr="00B12C59" w:rsidRDefault="00FC23F5" w:rsidP="00944BC7">
      <w:pPr>
        <w:pStyle w:val="1"/>
        <w:ind w:left="0"/>
        <w:jc w:val="center"/>
        <w:rPr>
          <w:rFonts w:ascii="Times New Roman" w:hAnsi="Times New Roman" w:cs="Times New Roman"/>
          <w:sz w:val="28"/>
          <w:szCs w:val="28"/>
        </w:rPr>
      </w:pPr>
      <w:bookmarkStart w:id="0" w:name="application_form_LOAC"/>
      <w:bookmarkEnd w:id="0"/>
      <w:r w:rsidRPr="00B12C59">
        <w:rPr>
          <w:rFonts w:ascii="Times New Roman" w:hAnsi="Times New Roman" w:cs="Times New Roman"/>
          <w:sz w:val="28"/>
          <w:szCs w:val="28"/>
        </w:rPr>
        <w:t xml:space="preserve">Application </w:t>
      </w:r>
      <w:r w:rsidR="00B12C59">
        <w:rPr>
          <w:rFonts w:ascii="Times New Roman" w:hAnsi="Times New Roman" w:cs="Times New Roman"/>
          <w:sz w:val="28"/>
          <w:szCs w:val="28"/>
        </w:rPr>
        <w:t>F</w:t>
      </w:r>
      <w:r w:rsidRPr="00B12C59">
        <w:rPr>
          <w:rFonts w:ascii="Times New Roman" w:hAnsi="Times New Roman" w:cs="Times New Roman"/>
          <w:sz w:val="28"/>
          <w:szCs w:val="28"/>
        </w:rPr>
        <w:t xml:space="preserve">orm </w:t>
      </w:r>
    </w:p>
    <w:p w14:paraId="07022BF7" w14:textId="08A2D1CF" w:rsidR="00FC23F5" w:rsidRPr="004B6A1F" w:rsidRDefault="00FC23F5" w:rsidP="004B6A1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B6A1F">
        <w:rPr>
          <w:rFonts w:ascii="Times New Roman" w:hAnsi="Times New Roman" w:cs="Times New Roman"/>
          <w:b/>
          <w:bCs/>
          <w:sz w:val="24"/>
          <w:szCs w:val="24"/>
        </w:rPr>
        <w:t xml:space="preserve">for </w:t>
      </w:r>
      <w:r w:rsidR="00B12C59" w:rsidRPr="004B6A1F">
        <w:rPr>
          <w:rFonts w:ascii="Times New Roman" w:hAnsi="Times New Roman" w:cs="Times New Roman"/>
          <w:b/>
          <w:bCs/>
          <w:sz w:val="24"/>
          <w:szCs w:val="24"/>
        </w:rPr>
        <w:t>the “</w:t>
      </w:r>
      <w:r w:rsidR="004B6A1F" w:rsidRPr="004B6A1F">
        <w:rPr>
          <w:rFonts w:ascii="Times New Roman" w:hAnsi="Times New Roman" w:cs="Times New Roman"/>
          <w:b/>
          <w:bCs/>
          <w:sz w:val="24"/>
          <w:szCs w:val="24"/>
        </w:rPr>
        <w:t>Winter Military</w:t>
      </w:r>
      <w:r w:rsidR="009462F0">
        <w:rPr>
          <w:rFonts w:ascii="Times New Roman" w:hAnsi="Times New Roman" w:cs="Times New Roman"/>
          <w:b/>
          <w:bCs/>
          <w:sz w:val="24"/>
          <w:szCs w:val="24"/>
        </w:rPr>
        <w:t xml:space="preserve"> Leadership</w:t>
      </w:r>
      <w:r w:rsidR="004B6A1F" w:rsidRPr="004B6A1F">
        <w:rPr>
          <w:rFonts w:ascii="Times New Roman" w:hAnsi="Times New Roman" w:cs="Times New Roman"/>
          <w:b/>
          <w:bCs/>
          <w:sz w:val="24"/>
          <w:szCs w:val="24"/>
        </w:rPr>
        <w:t xml:space="preserve"> Training Program 202</w:t>
      </w:r>
      <w:r w:rsidR="00ED564F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B12C59" w:rsidRPr="004B6A1F">
        <w:rPr>
          <w:rFonts w:ascii="Times New Roman" w:hAnsi="Times New Roman" w:cs="Times New Roman"/>
          <w:b/>
          <w:bCs/>
          <w:sz w:val="24"/>
          <w:szCs w:val="24"/>
        </w:rPr>
        <w:t>”</w:t>
      </w:r>
      <w:r w:rsidRPr="004B6A1F">
        <w:rPr>
          <w:rFonts w:ascii="Times New Roman" w:hAnsi="Times New Roman" w:cs="Times New Roman"/>
          <w:b/>
          <w:bCs/>
          <w:sz w:val="24"/>
          <w:szCs w:val="24"/>
        </w:rPr>
        <w:t xml:space="preserve"> participants</w:t>
      </w:r>
    </w:p>
    <w:p w14:paraId="795D6843" w14:textId="492B6A1D" w:rsidR="00FC23F5" w:rsidRPr="00B12C59" w:rsidRDefault="00ED564F" w:rsidP="00944BC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02</w:t>
      </w:r>
      <w:r w:rsidR="00B5426D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="004B6A1F">
        <w:rPr>
          <w:rFonts w:ascii="Times New Roman" w:hAnsi="Times New Roman" w:cs="Times New Roman"/>
          <w:b/>
          <w:bCs/>
          <w:sz w:val="24"/>
          <w:szCs w:val="24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8041C2" w:rsidRPr="00B12C5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B6A1F">
        <w:rPr>
          <w:rFonts w:ascii="Times New Roman" w:hAnsi="Times New Roman" w:cs="Times New Roman"/>
          <w:b/>
          <w:bCs/>
          <w:sz w:val="24"/>
          <w:szCs w:val="24"/>
        </w:rPr>
        <w:t>February</w:t>
      </w:r>
      <w:r w:rsidR="00B12C59" w:rsidRPr="00B12C59">
        <w:rPr>
          <w:rFonts w:ascii="Times New Roman" w:hAnsi="Times New Roman" w:cs="Times New Roman"/>
          <w:b/>
          <w:bCs/>
          <w:sz w:val="24"/>
          <w:szCs w:val="24"/>
        </w:rPr>
        <w:t xml:space="preserve"> 202</w:t>
      </w:r>
      <w:r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FC23F5" w:rsidRPr="00B12C59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B12C59" w:rsidRPr="00B12C59">
        <w:rPr>
          <w:rFonts w:ascii="Times New Roman" w:hAnsi="Times New Roman" w:cs="Times New Roman"/>
          <w:b/>
          <w:bCs/>
          <w:sz w:val="24"/>
          <w:szCs w:val="24"/>
        </w:rPr>
        <w:t>Athens, Greece</w:t>
      </w:r>
    </w:p>
    <w:p w14:paraId="0F75C1C3" w14:textId="77777777" w:rsidR="00FC23F5" w:rsidRPr="00E06168" w:rsidRDefault="00FC23F5" w:rsidP="00944BC7">
      <w:pPr>
        <w:pStyle w:val="1"/>
        <w:ind w:left="0"/>
        <w:jc w:val="center"/>
        <w:rPr>
          <w:b w:val="0"/>
          <w:bCs w:val="0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0"/>
        <w:gridCol w:w="900"/>
        <w:gridCol w:w="1440"/>
        <w:gridCol w:w="1710"/>
        <w:gridCol w:w="1710"/>
        <w:gridCol w:w="2470"/>
      </w:tblGrid>
      <w:tr w:rsidR="003E44E8" w:rsidRPr="00E06168" w14:paraId="411060E8" w14:textId="77777777" w:rsidTr="00F23ED7">
        <w:trPr>
          <w:trHeight w:hRule="exact" w:val="240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F1885A" w14:textId="77777777" w:rsidR="003E44E8" w:rsidRPr="00E06168" w:rsidRDefault="003E44E8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Male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8BC11" w14:textId="77777777" w:rsidR="003E44E8" w:rsidRPr="00E06168" w:rsidRDefault="003E44E8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emale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2383B5" w14:textId="77777777" w:rsidR="003E44E8" w:rsidRPr="00E06168" w:rsidRDefault="003E44E8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Rank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641CD4" w14:textId="77777777" w:rsidR="003E44E8" w:rsidRPr="00E06168" w:rsidRDefault="003E44E8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amily name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80A50C" w14:textId="318BB423" w:rsidR="003E44E8" w:rsidRPr="00E06168" w:rsidRDefault="003E44E8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ather’s name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48B339" w14:textId="77777777" w:rsidR="003E44E8" w:rsidRPr="00E06168" w:rsidRDefault="003E44E8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irst name</w:t>
            </w:r>
          </w:p>
        </w:tc>
      </w:tr>
      <w:tr w:rsidR="003E44E8" w:rsidRPr="00E06168" w14:paraId="0808B2FD" w14:textId="77777777" w:rsidTr="00AD6868">
        <w:trPr>
          <w:trHeight w:hRule="exact" w:val="470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C627DE6" w14:textId="0301AB37" w:rsidR="003E44E8" w:rsidRPr="00E06168" w:rsidRDefault="00000000" w:rsidP="00F37AA0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tag w:val="goog_rdk_12"/>
                <w:id w:val="-1831116355"/>
              </w:sdtPr>
              <w:sdtContent>
                <w:r w:rsidR="00613959" w:rsidRPr="0061395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9849D52" w14:textId="6CF0F6CC" w:rsidR="003E44E8" w:rsidRPr="00E06168" w:rsidRDefault="00000000" w:rsidP="00F37AA0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tag w:val="goog_rdk_12"/>
                <w:id w:val="1125354520"/>
              </w:sdtPr>
              <w:sdtContent>
                <w:r w:rsidR="00613959" w:rsidRPr="0061395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4F94388B" w14:textId="77777777" w:rsidR="003E44E8" w:rsidRPr="00E06168" w:rsidRDefault="003E44E8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841D390" w14:textId="77777777" w:rsidR="003E44E8" w:rsidRPr="00E06168" w:rsidRDefault="003E44E8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449F99A" w14:textId="1CED577B" w:rsidR="003E44E8" w:rsidRPr="00E06168" w:rsidRDefault="003E44E8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4F938E7" w14:textId="77777777" w:rsidR="003E44E8" w:rsidRPr="00E06168" w:rsidRDefault="003E44E8" w:rsidP="00F37AA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50C748CF" w14:textId="77777777" w:rsidR="00FC23F5" w:rsidRPr="0029553A" w:rsidRDefault="00FC23F5" w:rsidP="009C3D34">
      <w:pPr>
        <w:spacing w:before="10"/>
        <w:jc w:val="center"/>
        <w:rPr>
          <w:rFonts w:ascii="Arial" w:hAnsi="Arial" w:cs="Arial"/>
          <w:sz w:val="10"/>
          <w:szCs w:val="10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80"/>
        <w:gridCol w:w="3240"/>
        <w:gridCol w:w="3910"/>
      </w:tblGrid>
      <w:tr w:rsidR="005A6776" w:rsidRPr="00E06168" w14:paraId="0626B6E2" w14:textId="77777777" w:rsidTr="00535D68">
        <w:trPr>
          <w:trHeight w:hRule="exact" w:val="24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41102F" w14:textId="77777777" w:rsidR="005A6776" w:rsidRPr="00E06168" w:rsidRDefault="005A6776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Date of birth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168C87" w14:textId="77777777" w:rsidR="005A6776" w:rsidRPr="00E06168" w:rsidRDefault="005A6776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Nationality</w:t>
            </w:r>
          </w:p>
        </w:tc>
        <w:tc>
          <w:tcPr>
            <w:tcW w:w="3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8E6789" w14:textId="744C7907" w:rsidR="005A6776" w:rsidRPr="00E06168" w:rsidRDefault="005A6776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Passport number</w:t>
            </w:r>
          </w:p>
        </w:tc>
      </w:tr>
      <w:tr w:rsidR="005A6776" w:rsidRPr="00E06168" w14:paraId="37BA26A2" w14:textId="77777777" w:rsidTr="005836FC">
        <w:trPr>
          <w:trHeight w:hRule="exact" w:val="464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1642B3DA" w14:textId="77777777" w:rsidR="005A6776" w:rsidRPr="00E06168" w:rsidRDefault="005A6776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17FA6B12" w14:textId="77777777" w:rsidR="005A6776" w:rsidRPr="00E06168" w:rsidRDefault="005A6776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41A0250C" w14:textId="77777777" w:rsidR="005A6776" w:rsidRPr="00E06168" w:rsidRDefault="005A6776" w:rsidP="00F37AA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7B68F68E" w14:textId="77777777" w:rsidR="00FC23F5" w:rsidRPr="0029553A" w:rsidRDefault="00FC23F5" w:rsidP="009C3D34">
      <w:pPr>
        <w:spacing w:before="9"/>
        <w:jc w:val="center"/>
        <w:rPr>
          <w:rFonts w:ascii="Arial" w:hAnsi="Arial" w:cs="Arial"/>
          <w:sz w:val="10"/>
          <w:szCs w:val="10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10"/>
        <w:gridCol w:w="5920"/>
      </w:tblGrid>
      <w:tr w:rsidR="00FC23F5" w:rsidRPr="00E06168" w14:paraId="1BE6F239" w14:textId="77777777" w:rsidTr="00F37AA0">
        <w:trPr>
          <w:trHeight w:hRule="exact" w:val="240"/>
        </w:trPr>
        <w:tc>
          <w:tcPr>
            <w:tcW w:w="3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C7A066" w14:textId="77777777" w:rsidR="00FC23F5" w:rsidRPr="00E06168" w:rsidRDefault="00FC23F5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Branch of Service (if available)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611170" w14:textId="77777777" w:rsidR="00FC23F5" w:rsidRPr="00E06168" w:rsidRDefault="00FC23F5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Sending institution</w:t>
            </w:r>
          </w:p>
        </w:tc>
      </w:tr>
      <w:tr w:rsidR="00FC23F5" w:rsidRPr="00E06168" w14:paraId="67A7A2E6" w14:textId="77777777" w:rsidTr="009076E3">
        <w:trPr>
          <w:trHeight w:hRule="exact" w:val="381"/>
        </w:trPr>
        <w:tc>
          <w:tcPr>
            <w:tcW w:w="3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5E723FE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F5C6BFE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2521312A" w14:textId="77777777" w:rsidR="00FC23F5" w:rsidRPr="0029553A" w:rsidRDefault="00FC23F5" w:rsidP="009C3D34">
      <w:pPr>
        <w:spacing w:before="10"/>
        <w:jc w:val="center"/>
        <w:rPr>
          <w:rFonts w:ascii="Arial" w:hAnsi="Arial" w:cs="Arial"/>
          <w:sz w:val="10"/>
          <w:szCs w:val="10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36"/>
        <w:gridCol w:w="1144"/>
        <w:gridCol w:w="1266"/>
        <w:gridCol w:w="1711"/>
        <w:gridCol w:w="273"/>
        <w:gridCol w:w="2900"/>
      </w:tblGrid>
      <w:tr w:rsidR="00FC23F5" w:rsidRPr="00E06168" w14:paraId="5E5F26A4" w14:textId="77777777" w:rsidTr="00AD02F2">
        <w:trPr>
          <w:trHeight w:hRule="exact" w:val="521"/>
        </w:trPr>
        <w:tc>
          <w:tcPr>
            <w:tcW w:w="29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67E969" w14:textId="54E3744A" w:rsidR="00FC23F5" w:rsidRPr="00E06168" w:rsidRDefault="00FC23F5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7209C1" w14:textId="2B71F868" w:rsidR="00FC23F5" w:rsidRPr="00E06168" w:rsidRDefault="00FC23F5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Mobile number</w:t>
            </w:r>
          </w:p>
        </w:tc>
        <w:tc>
          <w:tcPr>
            <w:tcW w:w="31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ED1C2F" w14:textId="446552EB" w:rsidR="00FC23F5" w:rsidRPr="00E06168" w:rsidRDefault="00074346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E</w:t>
            </w:r>
            <w:r w:rsidR="00FC23F5" w:rsidRPr="00E06168">
              <w:rPr>
                <w:rFonts w:ascii="Arial" w:eastAsia="Times New Roman" w:hAnsi="Arial" w:cs="Arial"/>
                <w:sz w:val="20"/>
                <w:szCs w:val="20"/>
              </w:rPr>
              <w:t>-mail address</w:t>
            </w:r>
          </w:p>
        </w:tc>
      </w:tr>
      <w:tr w:rsidR="00FC23F5" w:rsidRPr="00E06168" w14:paraId="737F8CF2" w14:textId="77777777" w:rsidTr="00B12C59">
        <w:trPr>
          <w:trHeight w:hRule="exact" w:val="464"/>
        </w:trPr>
        <w:tc>
          <w:tcPr>
            <w:tcW w:w="29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35A4D41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3A526AC4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1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6D6A4DE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</w:tr>
      <w:tr w:rsidR="00FC23F5" w:rsidRPr="00E06168" w14:paraId="359320A4" w14:textId="77777777" w:rsidTr="00AD02F2">
        <w:trPr>
          <w:trHeight w:hRule="exact" w:val="700"/>
        </w:trPr>
        <w:tc>
          <w:tcPr>
            <w:tcW w:w="1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4F17DF" w14:textId="77777777" w:rsidR="00FC23F5" w:rsidRPr="00E06168" w:rsidRDefault="00FC23F5" w:rsidP="00F37AA0">
            <w:pPr>
              <w:pStyle w:val="TableParagraph"/>
              <w:spacing w:line="239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Arrival at ATH (Athens Airport)</w:t>
            </w: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53BEE0" w14:textId="77777777" w:rsidR="00FC23F5" w:rsidRPr="00E06168" w:rsidRDefault="00FC23F5" w:rsidP="00F37AA0">
            <w:pPr>
              <w:pStyle w:val="TableParagraph"/>
              <w:spacing w:before="11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Other Arrival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091FA6" w14:textId="77777777" w:rsidR="00FC23F5" w:rsidRPr="00E06168" w:rsidRDefault="00FC23F5" w:rsidP="00F37AA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On (arrival date)</w:t>
            </w:r>
          </w:p>
        </w:tc>
        <w:tc>
          <w:tcPr>
            <w:tcW w:w="2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0FC8B1" w14:textId="77777777" w:rsidR="00FC23F5" w:rsidRPr="00E06168" w:rsidRDefault="00FC23F5" w:rsidP="00F37AA0">
            <w:pPr>
              <w:pStyle w:val="TableParagraph"/>
              <w:spacing w:before="11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At [arrival time (if available)]</w:t>
            </w:r>
          </w:p>
        </w:tc>
      </w:tr>
      <w:tr w:rsidR="00FC23F5" w:rsidRPr="00E06168" w14:paraId="178C64BE" w14:textId="77777777" w:rsidTr="00AD02F2">
        <w:trPr>
          <w:trHeight w:hRule="exact" w:val="436"/>
        </w:trPr>
        <w:tc>
          <w:tcPr>
            <w:tcW w:w="1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68581475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1615C764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C8EF69B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39789BF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</w:tr>
      <w:tr w:rsidR="00FC23F5" w:rsidRPr="00E06168" w14:paraId="102BB3EE" w14:textId="77777777" w:rsidTr="00AD02F2">
        <w:trPr>
          <w:trHeight w:hRule="exact" w:val="701"/>
        </w:trPr>
        <w:tc>
          <w:tcPr>
            <w:tcW w:w="1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18659" w14:textId="77777777" w:rsidR="00FC23F5" w:rsidRPr="00E06168" w:rsidRDefault="00FC23F5" w:rsidP="00F37AA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Departure from ATH (Athens Airport)</w:t>
            </w: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8BB615" w14:textId="77777777" w:rsidR="00FC23F5" w:rsidRPr="00E06168" w:rsidRDefault="00FC23F5" w:rsidP="00F37AA0">
            <w:pPr>
              <w:pStyle w:val="TableParagraph"/>
              <w:spacing w:before="11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Other Departure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593BC6" w14:textId="77777777" w:rsidR="00FC23F5" w:rsidRPr="00E06168" w:rsidRDefault="00FC23F5" w:rsidP="00F37AA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On (departure date)</w:t>
            </w:r>
          </w:p>
        </w:tc>
        <w:tc>
          <w:tcPr>
            <w:tcW w:w="2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571E22" w14:textId="77777777" w:rsidR="00FC23F5" w:rsidRPr="00E06168" w:rsidRDefault="00FC23F5" w:rsidP="00F37AA0">
            <w:pPr>
              <w:pStyle w:val="TableParagraph"/>
              <w:spacing w:before="11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At [departure time (if available)]</w:t>
            </w:r>
          </w:p>
        </w:tc>
      </w:tr>
      <w:tr w:rsidR="00FC23F5" w:rsidRPr="00E06168" w14:paraId="77F5018A" w14:textId="77777777" w:rsidTr="00AD02F2">
        <w:trPr>
          <w:trHeight w:hRule="exact" w:val="454"/>
        </w:trPr>
        <w:tc>
          <w:tcPr>
            <w:tcW w:w="1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7A26010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B4C4544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80A1A7F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6A736FB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0D48FA7B" w14:textId="5CFCF2BD" w:rsidR="00FC23F5" w:rsidRDefault="00FC23F5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0"/>
        <w:gridCol w:w="900"/>
        <w:gridCol w:w="1440"/>
        <w:gridCol w:w="1576"/>
        <w:gridCol w:w="1844"/>
        <w:gridCol w:w="2470"/>
      </w:tblGrid>
      <w:tr w:rsidR="00B12C59" w:rsidRPr="00E06168" w14:paraId="7517C4A0" w14:textId="77777777" w:rsidTr="00EC7704">
        <w:trPr>
          <w:trHeight w:hRule="exact" w:val="240"/>
        </w:trPr>
        <w:tc>
          <w:tcPr>
            <w:tcW w:w="913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0B430B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Point of contact (POC) of sending institute</w:t>
            </w:r>
          </w:p>
        </w:tc>
      </w:tr>
      <w:tr w:rsidR="00B12C59" w:rsidRPr="00E06168" w14:paraId="50D154FB" w14:textId="77777777" w:rsidTr="00EC7704">
        <w:trPr>
          <w:trHeight w:hRule="exact" w:val="240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DF20D7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Male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FBB58B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emale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705C61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Rank</w:t>
            </w:r>
          </w:p>
        </w:tc>
        <w:tc>
          <w:tcPr>
            <w:tcW w:w="34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94C8A2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amily name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E1CF0F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irst name</w:t>
            </w:r>
          </w:p>
        </w:tc>
      </w:tr>
      <w:tr w:rsidR="00B12C59" w:rsidRPr="00E06168" w14:paraId="467EF05F" w14:textId="77777777" w:rsidTr="00EC7704">
        <w:trPr>
          <w:trHeight w:hRule="exact" w:val="470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9B5F5A2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49CF02A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33B64A75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353441E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C691607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</w:tr>
      <w:tr w:rsidR="00B12C59" w:rsidRPr="00E06168" w14:paraId="3D8C61F5" w14:textId="77777777" w:rsidTr="00EC7704">
        <w:trPr>
          <w:trHeight w:hRule="exact" w:val="240"/>
        </w:trPr>
        <w:tc>
          <w:tcPr>
            <w:tcW w:w="481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D84096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hAnsi="Arial" w:cs="Arial"/>
                <w:sz w:val="20"/>
                <w:szCs w:val="20"/>
              </w:rPr>
              <w:t>POC’s phone number</w:t>
            </w:r>
          </w:p>
        </w:tc>
        <w:tc>
          <w:tcPr>
            <w:tcW w:w="43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326654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hAnsi="Arial" w:cs="Arial"/>
                <w:sz w:val="20"/>
                <w:szCs w:val="20"/>
              </w:rPr>
              <w:t>POC’s e-mail address</w:t>
            </w:r>
          </w:p>
        </w:tc>
      </w:tr>
      <w:tr w:rsidR="00B12C59" w:rsidRPr="00E06168" w14:paraId="53A90E87" w14:textId="77777777" w:rsidTr="00EC7704">
        <w:trPr>
          <w:trHeight w:hRule="exact" w:val="464"/>
        </w:trPr>
        <w:tc>
          <w:tcPr>
            <w:tcW w:w="481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4D96CBBF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3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D132CC3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3F01C779" w14:textId="60EC3070" w:rsidR="00B12C59" w:rsidRPr="00E06168" w:rsidRDefault="00B12C59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00"/>
        <w:gridCol w:w="1800"/>
        <w:gridCol w:w="5530"/>
      </w:tblGrid>
      <w:tr w:rsidR="00FC23F5" w:rsidRPr="00E06168" w14:paraId="7FD1FA6F" w14:textId="77777777" w:rsidTr="00F37AA0">
        <w:trPr>
          <w:trHeight w:hRule="exact" w:val="470"/>
        </w:trPr>
        <w:tc>
          <w:tcPr>
            <w:tcW w:w="36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BDF12A" w14:textId="77777777" w:rsidR="00FC23F5" w:rsidRPr="005A6776" w:rsidRDefault="00FC23F5" w:rsidP="00F37AA0">
            <w:pPr>
              <w:pStyle w:val="TableParagraph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67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pecial dietary or food requirements due to medical or religious reasons</w:t>
            </w:r>
          </w:p>
        </w:tc>
        <w:tc>
          <w:tcPr>
            <w:tcW w:w="5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D99FBD" w14:textId="77777777" w:rsidR="00FC23F5" w:rsidRPr="00E06168" w:rsidRDefault="00FC23F5" w:rsidP="00F37AA0">
            <w:pPr>
              <w:pStyle w:val="TableParagraph"/>
              <w:spacing w:before="11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f yes</w:t>
            </w: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, please specify food you cannot eat</w:t>
            </w:r>
          </w:p>
        </w:tc>
      </w:tr>
      <w:tr w:rsidR="00FC23F5" w:rsidRPr="00E06168" w14:paraId="69D02A12" w14:textId="77777777" w:rsidTr="00F37AA0">
        <w:trPr>
          <w:trHeight w:hRule="exact" w:val="240"/>
        </w:trPr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81804B" w14:textId="77777777" w:rsidR="00FC23F5" w:rsidRPr="00E06168" w:rsidRDefault="00FC23F5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No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237C69" w14:textId="77777777" w:rsidR="00FC23F5" w:rsidRPr="00E06168" w:rsidRDefault="00FC23F5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  <w:tc>
          <w:tcPr>
            <w:tcW w:w="553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068A6B5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</w:tr>
      <w:tr w:rsidR="00FC23F5" w:rsidRPr="00E06168" w14:paraId="1BA45248" w14:textId="77777777" w:rsidTr="00F37AA0">
        <w:trPr>
          <w:trHeight w:hRule="exact" w:val="580"/>
        </w:trPr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1EAD6D8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941024C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53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E01F1C1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09F54D7B" w14:textId="77809896" w:rsidR="00FC23F5" w:rsidRDefault="00FC23F5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7CEA3888" w14:textId="77777777" w:rsidR="00ED564F" w:rsidRDefault="00ED564F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31EB4737" w14:textId="77777777" w:rsidR="00ED564F" w:rsidRDefault="00ED564F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70B60BD9" w14:textId="77777777" w:rsidR="00ED564F" w:rsidRDefault="00ED564F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53BF9D55" w14:textId="77777777" w:rsidR="00ED564F" w:rsidRDefault="00ED564F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1C693821" w14:textId="77777777" w:rsidR="00ED564F" w:rsidRDefault="00ED564F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552B4231" w14:textId="77777777" w:rsidR="00ED564F" w:rsidRDefault="00ED564F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00E75C6C" w14:textId="77777777" w:rsidR="00ED564F" w:rsidRDefault="00ED564F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663B73FF" w14:textId="77777777" w:rsidR="00ED564F" w:rsidRDefault="00ED564F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092CB7A4" w14:textId="77777777" w:rsidR="00ED564F" w:rsidRDefault="00ED564F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0386FF3A" w14:textId="77777777" w:rsidR="00ED564F" w:rsidRPr="00ED564F" w:rsidRDefault="00ED564F" w:rsidP="00ED564F">
      <w:pPr>
        <w:spacing w:before="10"/>
        <w:jc w:val="center"/>
        <w:rPr>
          <w:rFonts w:ascii="Arial" w:hAnsi="Arial" w:cs="Arial"/>
          <w:sz w:val="19"/>
          <w:szCs w:val="19"/>
          <w:lang w:val="en-GB"/>
        </w:rPr>
      </w:pPr>
    </w:p>
    <w:p w14:paraId="6CF9FBDB" w14:textId="77777777" w:rsidR="00ED564F" w:rsidRPr="00ED564F" w:rsidRDefault="00ED564F" w:rsidP="00ED564F">
      <w:pPr>
        <w:spacing w:before="10"/>
        <w:jc w:val="center"/>
        <w:rPr>
          <w:rFonts w:ascii="Arial" w:hAnsi="Arial" w:cs="Arial"/>
          <w:sz w:val="19"/>
          <w:szCs w:val="19"/>
          <w:lang w:val="en-GB"/>
        </w:rPr>
      </w:pPr>
    </w:p>
    <w:tbl>
      <w:tblPr>
        <w:tblW w:w="903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30"/>
      </w:tblGrid>
      <w:tr w:rsidR="00ED564F" w:rsidRPr="00ED564F" w14:paraId="28424F01" w14:textId="77777777">
        <w:trPr>
          <w:trHeight w:val="465"/>
        </w:trPr>
        <w:tc>
          <w:tcPr>
            <w:tcW w:w="9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E95B131" w14:textId="77777777" w:rsidR="00A36361" w:rsidRDefault="00A36361" w:rsidP="00ED564F">
            <w:pPr>
              <w:spacing w:before="10"/>
              <w:jc w:val="center"/>
              <w:rPr>
                <w:rFonts w:ascii="Arial" w:hAnsi="Arial" w:cs="Arial"/>
                <w:b/>
                <w:sz w:val="19"/>
                <w:szCs w:val="19"/>
                <w:lang w:val="en-GB"/>
              </w:rPr>
            </w:pPr>
          </w:p>
          <w:p w14:paraId="72951DAF" w14:textId="737B123B" w:rsidR="00ED564F" w:rsidRPr="00A36361" w:rsidRDefault="00A36361" w:rsidP="00ED564F">
            <w:pPr>
              <w:spacing w:before="10"/>
              <w:jc w:val="center"/>
              <w:rPr>
                <w:rFonts w:ascii="Arial" w:hAnsi="Arial" w:cs="Arial"/>
                <w:b/>
                <w:sz w:val="32"/>
                <w:szCs w:val="32"/>
                <w:u w:val="single"/>
                <w:lang w:val="en-GB"/>
              </w:rPr>
            </w:pPr>
            <w:r w:rsidRPr="00A36361">
              <w:rPr>
                <w:rFonts w:ascii="Arial" w:hAnsi="Arial" w:cs="Arial"/>
                <w:b/>
                <w:sz w:val="32"/>
                <w:szCs w:val="32"/>
                <w:highlight w:val="yellow"/>
                <w:u w:val="single"/>
                <w:lang w:val="en-GB"/>
              </w:rPr>
              <w:t>Insert</w:t>
            </w:r>
            <w:r w:rsidR="00ED564F" w:rsidRPr="00A36361">
              <w:rPr>
                <w:rFonts w:ascii="Arial" w:hAnsi="Arial" w:cs="Arial"/>
                <w:b/>
                <w:sz w:val="32"/>
                <w:szCs w:val="32"/>
                <w:highlight w:val="yellow"/>
                <w:u w:val="single"/>
                <w:lang w:val="en-GB"/>
              </w:rPr>
              <w:t xml:space="preserve"> a copy of your passport / ID </w:t>
            </w:r>
            <w:r w:rsidRPr="00A36361">
              <w:rPr>
                <w:rFonts w:ascii="Arial" w:hAnsi="Arial" w:cs="Arial"/>
                <w:b/>
                <w:sz w:val="32"/>
                <w:szCs w:val="32"/>
                <w:highlight w:val="yellow"/>
                <w:u w:val="single"/>
              </w:rPr>
              <w:t xml:space="preserve">and an ID sized photo </w:t>
            </w:r>
            <w:r w:rsidR="00ED564F" w:rsidRPr="00A36361">
              <w:rPr>
                <w:rFonts w:ascii="Arial" w:hAnsi="Arial" w:cs="Arial"/>
                <w:b/>
                <w:sz w:val="32"/>
                <w:szCs w:val="32"/>
                <w:highlight w:val="yellow"/>
                <w:u w:val="single"/>
                <w:lang w:val="en-GB"/>
              </w:rPr>
              <w:t>in the space below</w:t>
            </w:r>
          </w:p>
          <w:p w14:paraId="4D3FEBB5" w14:textId="0EEF54D2" w:rsidR="00A36361" w:rsidRPr="00ED564F" w:rsidRDefault="00A36361" w:rsidP="00ED564F">
            <w:pPr>
              <w:spacing w:before="10"/>
              <w:jc w:val="center"/>
              <w:rPr>
                <w:rFonts w:ascii="Arial" w:hAnsi="Arial" w:cs="Arial"/>
                <w:b/>
                <w:sz w:val="19"/>
                <w:szCs w:val="19"/>
                <w:lang w:val="en-GB"/>
              </w:rPr>
            </w:pPr>
          </w:p>
        </w:tc>
      </w:tr>
      <w:tr w:rsidR="00ED564F" w:rsidRPr="00ED564F" w14:paraId="5B876236" w14:textId="77777777" w:rsidTr="00A36361">
        <w:trPr>
          <w:trHeight w:val="3437"/>
        </w:trPr>
        <w:tc>
          <w:tcPr>
            <w:tcW w:w="9025" w:type="dxa"/>
            <w:tcBorders>
              <w:top w:val="sing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99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2DDA173" w14:textId="77777777" w:rsidR="00ED564F" w:rsidRPr="00ED564F" w:rsidRDefault="00ED564F" w:rsidP="00ED564F">
            <w:pPr>
              <w:spacing w:before="10"/>
              <w:jc w:val="center"/>
              <w:rPr>
                <w:rFonts w:ascii="Arial" w:hAnsi="Arial" w:cs="Arial"/>
                <w:b/>
                <w:sz w:val="19"/>
                <w:szCs w:val="19"/>
                <w:lang w:val="en-GB"/>
              </w:rPr>
            </w:pPr>
            <w:r w:rsidRPr="00ED564F">
              <w:rPr>
                <w:rFonts w:ascii="Arial" w:hAnsi="Arial" w:cs="Arial"/>
                <w:b/>
                <w:sz w:val="19"/>
                <w:szCs w:val="19"/>
                <w:lang w:val="en-GB"/>
              </w:rPr>
              <w:t xml:space="preserve"> </w:t>
            </w:r>
          </w:p>
        </w:tc>
      </w:tr>
    </w:tbl>
    <w:p w14:paraId="73CF9C9D" w14:textId="77777777" w:rsidR="00ED564F" w:rsidRPr="00ED564F" w:rsidRDefault="00ED564F" w:rsidP="00ED564F">
      <w:pPr>
        <w:spacing w:before="10"/>
        <w:jc w:val="center"/>
        <w:rPr>
          <w:rFonts w:ascii="Arial" w:hAnsi="Arial" w:cs="Arial"/>
          <w:sz w:val="19"/>
          <w:szCs w:val="19"/>
          <w:lang w:val="en-GB"/>
        </w:rPr>
      </w:pPr>
    </w:p>
    <w:p w14:paraId="536E23E4" w14:textId="77777777" w:rsidR="00ED564F" w:rsidRPr="00ED564F" w:rsidRDefault="00ED564F" w:rsidP="009C3D34">
      <w:pPr>
        <w:spacing w:before="10"/>
        <w:jc w:val="center"/>
        <w:rPr>
          <w:rFonts w:ascii="Arial" w:hAnsi="Arial" w:cs="Arial"/>
          <w:sz w:val="19"/>
          <w:szCs w:val="19"/>
          <w:lang w:val="en-GB"/>
        </w:rPr>
      </w:pPr>
    </w:p>
    <w:p w14:paraId="4BB4A194" w14:textId="4D610E67" w:rsidR="00FC23F5" w:rsidRPr="00E06168" w:rsidRDefault="00FC23F5" w:rsidP="009C3D34">
      <w:pPr>
        <w:spacing w:before="2"/>
        <w:rPr>
          <w:rFonts w:ascii="Arial" w:hAnsi="Arial" w:cs="Arial"/>
          <w:sz w:val="17"/>
          <w:szCs w:val="17"/>
        </w:rPr>
      </w:pPr>
    </w:p>
    <w:p w14:paraId="5BE0514F" w14:textId="479C22D2" w:rsidR="00B12C59" w:rsidRPr="00E06168" w:rsidRDefault="00FC23F5" w:rsidP="009C3D34">
      <w:pPr>
        <w:spacing w:before="74"/>
        <w:jc w:val="center"/>
        <w:rPr>
          <w:rFonts w:ascii="Arial" w:hAnsi="Arial" w:cs="Arial"/>
          <w:b/>
          <w:bCs/>
          <w:sz w:val="20"/>
          <w:szCs w:val="20"/>
        </w:rPr>
      </w:pPr>
      <w:r w:rsidRPr="00E06168">
        <w:rPr>
          <w:rFonts w:ascii="Arial" w:eastAsia="Times New Roman" w:hAnsi="Arial" w:cs="Arial"/>
          <w:b/>
          <w:bCs/>
          <w:sz w:val="20"/>
          <w:szCs w:val="20"/>
        </w:rPr>
        <w:t>Please send the application form to</w:t>
      </w:r>
    </w:p>
    <w:p w14:paraId="6269589E" w14:textId="15FFA2B7" w:rsidR="00B12C59" w:rsidRDefault="00ED564F" w:rsidP="00B12C59">
      <w:pPr>
        <w:pStyle w:val="a3"/>
        <w:ind w:left="0"/>
        <w:jc w:val="center"/>
      </w:pPr>
      <w:r>
        <w:t>M</w:t>
      </w:r>
      <w:r w:rsidR="00103CF6">
        <w:t>ajor</w:t>
      </w:r>
      <w:r w:rsidR="00074346">
        <w:t xml:space="preserve"> </w:t>
      </w:r>
      <w:r w:rsidR="005A6776">
        <w:t>Evangelos ZARKOS</w:t>
      </w:r>
    </w:p>
    <w:p w14:paraId="649AE520" w14:textId="749DA66E" w:rsidR="00ED564F" w:rsidRDefault="00ED564F" w:rsidP="00B12C59">
      <w:pPr>
        <w:pStyle w:val="a3"/>
        <w:ind w:left="0"/>
        <w:jc w:val="center"/>
      </w:pPr>
      <w:hyperlink r:id="rId7" w:history="1">
        <w:r w:rsidRPr="00AB1451">
          <w:rPr>
            <w:rStyle w:val="-"/>
          </w:rPr>
          <w:t>haa.icof@gmail.com</w:t>
        </w:r>
      </w:hyperlink>
      <w:r>
        <w:t xml:space="preserve"> </w:t>
      </w:r>
    </w:p>
    <w:p w14:paraId="460F7565" w14:textId="77777777" w:rsidR="00ED564F" w:rsidRDefault="00ED564F" w:rsidP="00ED564F">
      <w:pPr>
        <w:pStyle w:val="a3"/>
        <w:ind w:left="0"/>
        <w:jc w:val="center"/>
      </w:pPr>
      <w:hyperlink r:id="rId8" w:history="1">
        <w:r w:rsidRPr="00B12C59">
          <w:rPr>
            <w:rStyle w:val="-"/>
          </w:rPr>
          <w:t>erasmus@sse.gr</w:t>
        </w:r>
      </w:hyperlink>
    </w:p>
    <w:p w14:paraId="54150937" w14:textId="77777777" w:rsidR="00ED564F" w:rsidRPr="00E06168" w:rsidRDefault="00ED564F" w:rsidP="00B12C59">
      <w:pPr>
        <w:pStyle w:val="a3"/>
        <w:ind w:left="0"/>
        <w:jc w:val="center"/>
        <w:rPr>
          <w:b/>
          <w:bCs/>
        </w:rPr>
      </w:pPr>
    </w:p>
    <w:sectPr w:rsidR="00ED564F" w:rsidRPr="00E06168" w:rsidSect="00B12C59">
      <w:headerReference w:type="default" r:id="rId9"/>
      <w:footerReference w:type="default" r:id="rId10"/>
      <w:pgSz w:w="11910" w:h="16840"/>
      <w:pgMar w:top="1701" w:right="1440" w:bottom="1134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B6504F" w14:textId="77777777" w:rsidR="000567B9" w:rsidRDefault="000567B9" w:rsidP="00944BC7">
      <w:r>
        <w:separator/>
      </w:r>
    </w:p>
  </w:endnote>
  <w:endnote w:type="continuationSeparator" w:id="0">
    <w:p w14:paraId="1479EACD" w14:textId="77777777" w:rsidR="000567B9" w:rsidRDefault="000567B9" w:rsidP="00944B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C61357" w14:textId="578F4CB3" w:rsidR="00785B0D" w:rsidRPr="00785B0D" w:rsidRDefault="00785B0D" w:rsidP="00785B0D">
    <w:pPr>
      <w:pStyle w:val="a7"/>
      <w:jc w:val="center"/>
      <w:rPr>
        <w:rFonts w:ascii="Cambria" w:hAnsi="Cambr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215FC8" w14:textId="77777777" w:rsidR="000567B9" w:rsidRDefault="000567B9" w:rsidP="00944BC7">
      <w:r>
        <w:separator/>
      </w:r>
    </w:p>
  </w:footnote>
  <w:footnote w:type="continuationSeparator" w:id="0">
    <w:p w14:paraId="525E61CB" w14:textId="77777777" w:rsidR="000567B9" w:rsidRDefault="000567B9" w:rsidP="00944B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362870" w14:textId="7652AE23" w:rsidR="00944BC7" w:rsidRPr="00D74220" w:rsidRDefault="00944BC7" w:rsidP="00944BC7">
    <w:pPr>
      <w:pStyle w:val="a6"/>
      <w:rPr>
        <w:sz w:val="20"/>
        <w:szCs w:val="20"/>
      </w:rPr>
    </w:pPr>
  </w:p>
  <w:tbl>
    <w:tblPr>
      <w:tblStyle w:val="a9"/>
      <w:tblW w:w="5181" w:type="pct"/>
      <w:tblInd w:w="-142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10"/>
      <w:gridCol w:w="1130"/>
      <w:gridCol w:w="4417"/>
    </w:tblGrid>
    <w:tr w:rsidR="00B12C59" w:rsidRPr="0050628F" w14:paraId="3E47FFA4" w14:textId="77777777" w:rsidTr="00C873EA">
      <w:tc>
        <w:tcPr>
          <w:tcW w:w="3810" w:type="dxa"/>
          <w:tcBorders>
            <w:bottom w:val="single" w:sz="12" w:space="0" w:color="0000FF"/>
            <w:right w:val="nil"/>
          </w:tcBorders>
          <w:vAlign w:val="bottom"/>
        </w:tcPr>
        <w:p w14:paraId="2B9E7AAC" w14:textId="77777777" w:rsidR="00B12C59" w:rsidRPr="0050628F" w:rsidRDefault="00B12C59" w:rsidP="00B12C59">
          <w:pPr>
            <w:pStyle w:val="a6"/>
            <w:tabs>
              <w:tab w:val="center" w:pos="4513"/>
            </w:tabs>
            <w:ind w:left="-108"/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</w:pPr>
          <w:r w:rsidRPr="009076E3">
            <w:rPr>
              <w:rFonts w:ascii="Times New Roman" w:hAnsi="Times New Roman" w:cs="Times New Roman"/>
              <w:b/>
              <w:bCs/>
              <w:color w:val="0000FF"/>
              <w:sz w:val="20"/>
              <w:szCs w:val="20"/>
            </w:rPr>
            <w:t>Hellenic Army Academy</w:t>
          </w:r>
        </w:p>
      </w:tc>
      <w:tc>
        <w:tcPr>
          <w:tcW w:w="1130" w:type="dxa"/>
          <w:tcBorders>
            <w:left w:val="nil"/>
            <w:bottom w:val="nil"/>
          </w:tcBorders>
          <w:vAlign w:val="bottom"/>
        </w:tcPr>
        <w:p w14:paraId="79D4F192" w14:textId="77777777" w:rsidR="00B12C59" w:rsidRPr="0050628F" w:rsidRDefault="00B12C59" w:rsidP="00B12C59">
          <w:pPr>
            <w:pStyle w:val="a6"/>
            <w:tabs>
              <w:tab w:val="center" w:pos="4513"/>
            </w:tabs>
            <w:jc w:val="center"/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</w:pPr>
          <w:r w:rsidRPr="0050628F">
            <w:rPr>
              <w:rFonts w:ascii="Times New Roman" w:hAnsi="Times New Roman" w:cs="Times New Roman"/>
              <w:b/>
              <w:bCs/>
              <w:noProof/>
              <w:color w:val="0000FF"/>
              <w:sz w:val="24"/>
              <w:szCs w:val="24"/>
            </w:rPr>
            <w:drawing>
              <wp:inline distT="0" distB="0" distL="0" distR="0" wp14:anchorId="6B270CAB" wp14:editId="541DF102">
                <wp:extent cx="548640" cy="597535"/>
                <wp:effectExtent l="0" t="0" r="3810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8640" cy="59753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7" w:type="dxa"/>
          <w:tcBorders>
            <w:bottom w:val="single" w:sz="12" w:space="0" w:color="0000FF"/>
          </w:tcBorders>
          <w:vAlign w:val="bottom"/>
        </w:tcPr>
        <w:p w14:paraId="79446D1D" w14:textId="38E6CAC8" w:rsidR="00B12C59" w:rsidRDefault="00B12C59" w:rsidP="00B12C59">
          <w:pPr>
            <w:pStyle w:val="a6"/>
            <w:tabs>
              <w:tab w:val="center" w:pos="4513"/>
            </w:tabs>
            <w:ind w:right="-111"/>
            <w:jc w:val="right"/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</w:pPr>
          <w:r w:rsidRPr="00A8668B">
            <w:rPr>
              <w:rFonts w:ascii="Times New Roman" w:hAnsi="Times New Roman" w:cs="Times New Roman"/>
              <w:b/>
              <w:bCs/>
              <w:sz w:val="24"/>
              <w:szCs w:val="24"/>
            </w:rPr>
            <w:t xml:space="preserve">ANNEX </w:t>
          </w:r>
          <w:r w:rsidR="005A3CA6">
            <w:rPr>
              <w:rFonts w:ascii="Times New Roman" w:hAnsi="Times New Roman" w:cs="Times New Roman"/>
              <w:b/>
              <w:bCs/>
              <w:sz w:val="24"/>
              <w:szCs w:val="24"/>
            </w:rPr>
            <w:t>B</w:t>
          </w:r>
          <w:r w:rsidRPr="0050628F"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  <w:t xml:space="preserve"> </w:t>
          </w:r>
        </w:p>
        <w:p w14:paraId="511AF422" w14:textId="77777777" w:rsidR="00B12C59" w:rsidRDefault="00B12C59" w:rsidP="00B12C59">
          <w:pPr>
            <w:pStyle w:val="a6"/>
            <w:tabs>
              <w:tab w:val="center" w:pos="4513"/>
            </w:tabs>
            <w:jc w:val="right"/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</w:pPr>
        </w:p>
        <w:p w14:paraId="1214AD46" w14:textId="5F8087AB" w:rsidR="00B12C59" w:rsidRPr="0050628F" w:rsidRDefault="005A6776" w:rsidP="009076E3">
          <w:pPr>
            <w:pStyle w:val="a6"/>
            <w:tabs>
              <w:tab w:val="center" w:pos="4513"/>
            </w:tabs>
            <w:ind w:right="-111"/>
            <w:jc w:val="right"/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</w:pPr>
          <w:r w:rsidRPr="005A6776">
            <w:rPr>
              <w:rFonts w:ascii="Times New Roman" w:hAnsi="Times New Roman" w:cs="Times New Roman"/>
              <w:b/>
              <w:bCs/>
              <w:color w:val="0000FF"/>
              <w:sz w:val="20"/>
              <w:szCs w:val="20"/>
            </w:rPr>
            <w:t xml:space="preserve">Winter Military </w:t>
          </w:r>
          <w:r w:rsidR="00C873EA">
            <w:rPr>
              <w:rFonts w:ascii="Times New Roman" w:hAnsi="Times New Roman" w:cs="Times New Roman"/>
              <w:b/>
              <w:bCs/>
              <w:color w:val="0000FF"/>
              <w:sz w:val="20"/>
              <w:szCs w:val="20"/>
            </w:rPr>
            <w:t xml:space="preserve">Leadership </w:t>
          </w:r>
          <w:r w:rsidRPr="005A6776">
            <w:rPr>
              <w:rFonts w:ascii="Times New Roman" w:hAnsi="Times New Roman" w:cs="Times New Roman"/>
              <w:b/>
              <w:bCs/>
              <w:color w:val="0000FF"/>
              <w:sz w:val="20"/>
              <w:szCs w:val="20"/>
            </w:rPr>
            <w:t>Training Program 2</w:t>
          </w:r>
          <w:r w:rsidR="00ED564F">
            <w:rPr>
              <w:rFonts w:ascii="Times New Roman" w:hAnsi="Times New Roman" w:cs="Times New Roman"/>
              <w:b/>
              <w:bCs/>
              <w:color w:val="0000FF"/>
              <w:sz w:val="20"/>
              <w:szCs w:val="20"/>
            </w:rPr>
            <w:t>6</w:t>
          </w:r>
        </w:p>
      </w:tc>
    </w:tr>
  </w:tbl>
  <w:p w14:paraId="56BA2F52" w14:textId="77777777" w:rsidR="00944BC7" w:rsidRDefault="00944BC7" w:rsidP="00B12C59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9564B3"/>
    <w:multiLevelType w:val="hybridMultilevel"/>
    <w:tmpl w:val="E8E8AFD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C9A63DB"/>
    <w:multiLevelType w:val="hybridMultilevel"/>
    <w:tmpl w:val="FFFFFFFF"/>
    <w:lvl w:ilvl="0" w:tplc="3DF8B040">
      <w:start w:val="2"/>
      <w:numFmt w:val="decimal"/>
      <w:lvlText w:val="%1."/>
      <w:lvlJc w:val="left"/>
      <w:pPr>
        <w:ind w:left="1012" w:hanging="348"/>
      </w:pPr>
      <w:rPr>
        <w:rFonts w:ascii="Arial" w:eastAsia="Times New Roman" w:hAnsi="Arial" w:hint="default"/>
        <w:b/>
        <w:bCs/>
        <w:spacing w:val="-1"/>
        <w:sz w:val="24"/>
        <w:szCs w:val="24"/>
      </w:rPr>
    </w:lvl>
    <w:lvl w:ilvl="1" w:tplc="FEF82D4C">
      <w:start w:val="1"/>
      <w:numFmt w:val="bullet"/>
      <w:lvlText w:val="•"/>
      <w:lvlJc w:val="left"/>
      <w:pPr>
        <w:ind w:left="1831" w:hanging="348"/>
      </w:pPr>
      <w:rPr>
        <w:rFonts w:hint="default"/>
      </w:rPr>
    </w:lvl>
    <w:lvl w:ilvl="2" w:tplc="3ABE0C62">
      <w:start w:val="1"/>
      <w:numFmt w:val="bullet"/>
      <w:lvlText w:val="•"/>
      <w:lvlJc w:val="left"/>
      <w:pPr>
        <w:ind w:left="2650" w:hanging="348"/>
      </w:pPr>
      <w:rPr>
        <w:rFonts w:hint="default"/>
      </w:rPr>
    </w:lvl>
    <w:lvl w:ilvl="3" w:tplc="7AB4C9CE">
      <w:start w:val="1"/>
      <w:numFmt w:val="bullet"/>
      <w:lvlText w:val="•"/>
      <w:lvlJc w:val="left"/>
      <w:pPr>
        <w:ind w:left="3469" w:hanging="348"/>
      </w:pPr>
      <w:rPr>
        <w:rFonts w:hint="default"/>
      </w:rPr>
    </w:lvl>
    <w:lvl w:ilvl="4" w:tplc="835CFA86">
      <w:start w:val="1"/>
      <w:numFmt w:val="bullet"/>
      <w:lvlText w:val="•"/>
      <w:lvlJc w:val="left"/>
      <w:pPr>
        <w:ind w:left="4289" w:hanging="348"/>
      </w:pPr>
      <w:rPr>
        <w:rFonts w:hint="default"/>
      </w:rPr>
    </w:lvl>
    <w:lvl w:ilvl="5" w:tplc="A5845C22">
      <w:start w:val="1"/>
      <w:numFmt w:val="bullet"/>
      <w:lvlText w:val="•"/>
      <w:lvlJc w:val="left"/>
      <w:pPr>
        <w:ind w:left="5108" w:hanging="348"/>
      </w:pPr>
      <w:rPr>
        <w:rFonts w:hint="default"/>
      </w:rPr>
    </w:lvl>
    <w:lvl w:ilvl="6" w:tplc="E3D29F06">
      <w:start w:val="1"/>
      <w:numFmt w:val="bullet"/>
      <w:lvlText w:val="•"/>
      <w:lvlJc w:val="left"/>
      <w:pPr>
        <w:ind w:left="5927" w:hanging="348"/>
      </w:pPr>
      <w:rPr>
        <w:rFonts w:hint="default"/>
      </w:rPr>
    </w:lvl>
    <w:lvl w:ilvl="7" w:tplc="5A84EEF0">
      <w:start w:val="1"/>
      <w:numFmt w:val="bullet"/>
      <w:lvlText w:val="•"/>
      <w:lvlJc w:val="left"/>
      <w:pPr>
        <w:ind w:left="6746" w:hanging="348"/>
      </w:pPr>
      <w:rPr>
        <w:rFonts w:hint="default"/>
      </w:rPr>
    </w:lvl>
    <w:lvl w:ilvl="8" w:tplc="3110B690">
      <w:start w:val="1"/>
      <w:numFmt w:val="bullet"/>
      <w:lvlText w:val="•"/>
      <w:lvlJc w:val="left"/>
      <w:pPr>
        <w:ind w:left="7566" w:hanging="348"/>
      </w:pPr>
      <w:rPr>
        <w:rFonts w:hint="default"/>
      </w:rPr>
    </w:lvl>
  </w:abstractNum>
  <w:abstractNum w:abstractNumId="2" w15:restartNumberingAfterBreak="0">
    <w:nsid w:val="48AF1D59"/>
    <w:multiLevelType w:val="hybridMultilevel"/>
    <w:tmpl w:val="7AF20640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5CAD235C"/>
    <w:multiLevelType w:val="hybridMultilevel"/>
    <w:tmpl w:val="91E0C8CC"/>
    <w:lvl w:ilvl="0" w:tplc="04080003">
      <w:start w:val="1"/>
      <w:numFmt w:val="bullet"/>
      <w:lvlText w:val="o"/>
      <w:lvlJc w:val="left"/>
      <w:pPr>
        <w:ind w:left="1744" w:hanging="360"/>
      </w:pPr>
      <w:rPr>
        <w:rFonts w:ascii="Courier New" w:hAnsi="Courier New" w:cs="Courier New" w:hint="default"/>
      </w:rPr>
    </w:lvl>
    <w:lvl w:ilvl="1" w:tplc="04080003">
      <w:start w:val="1"/>
      <w:numFmt w:val="bullet"/>
      <w:lvlText w:val="o"/>
      <w:lvlJc w:val="left"/>
      <w:pPr>
        <w:ind w:left="2464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318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90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62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34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606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78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504" w:hanging="360"/>
      </w:pPr>
      <w:rPr>
        <w:rFonts w:ascii="Wingdings" w:hAnsi="Wingdings" w:hint="default"/>
      </w:rPr>
    </w:lvl>
  </w:abstractNum>
  <w:abstractNum w:abstractNumId="4" w15:restartNumberingAfterBreak="0">
    <w:nsid w:val="61392463"/>
    <w:multiLevelType w:val="hybridMultilevel"/>
    <w:tmpl w:val="2F960408"/>
    <w:lvl w:ilvl="0" w:tplc="04080001">
      <w:start w:val="1"/>
      <w:numFmt w:val="bullet"/>
      <w:lvlText w:val=""/>
      <w:lvlJc w:val="left"/>
      <w:pPr>
        <w:ind w:left="1744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2464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318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90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62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34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606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78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504" w:hanging="360"/>
      </w:pPr>
      <w:rPr>
        <w:rFonts w:ascii="Wingdings" w:hAnsi="Wingdings" w:hint="default"/>
      </w:rPr>
    </w:lvl>
  </w:abstractNum>
  <w:abstractNum w:abstractNumId="5" w15:restartNumberingAfterBreak="0">
    <w:nsid w:val="6A7565C3"/>
    <w:multiLevelType w:val="hybridMultilevel"/>
    <w:tmpl w:val="57908FD8"/>
    <w:lvl w:ilvl="0" w:tplc="04080003">
      <w:start w:val="1"/>
      <w:numFmt w:val="bullet"/>
      <w:lvlText w:val="o"/>
      <w:lvlJc w:val="left"/>
      <w:pPr>
        <w:ind w:left="1744" w:hanging="360"/>
      </w:pPr>
      <w:rPr>
        <w:rFonts w:ascii="Courier New" w:hAnsi="Courier New" w:cs="Courier New" w:hint="default"/>
      </w:rPr>
    </w:lvl>
    <w:lvl w:ilvl="1" w:tplc="04080003">
      <w:start w:val="1"/>
      <w:numFmt w:val="bullet"/>
      <w:lvlText w:val="o"/>
      <w:lvlJc w:val="left"/>
      <w:pPr>
        <w:ind w:left="2464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318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90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62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34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606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78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504" w:hanging="360"/>
      </w:pPr>
      <w:rPr>
        <w:rFonts w:ascii="Wingdings" w:hAnsi="Wingdings" w:hint="default"/>
      </w:rPr>
    </w:lvl>
  </w:abstractNum>
  <w:num w:numId="1" w16cid:durableId="146632951">
    <w:abstractNumId w:val="1"/>
  </w:num>
  <w:num w:numId="2" w16cid:durableId="565602990">
    <w:abstractNumId w:val="2"/>
  </w:num>
  <w:num w:numId="3" w16cid:durableId="995762535">
    <w:abstractNumId w:val="0"/>
  </w:num>
  <w:num w:numId="4" w16cid:durableId="661588724">
    <w:abstractNumId w:val="4"/>
  </w:num>
  <w:num w:numId="5" w16cid:durableId="1711344189">
    <w:abstractNumId w:val="5"/>
  </w:num>
  <w:num w:numId="6" w16cid:durableId="23725116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720"/>
  <w:doNotHyphenateCaps/>
  <w:drawingGridHorizontalSpacing w:val="110"/>
  <w:drawingGridVerticalSpacing w:val="299"/>
  <w:displayHorizontalDrawingGridEvery w:val="2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wtzA0Nje0NDQxMDRV0lEKTi0uzszPAymwqAUAw7XUUiwAAAA="/>
  </w:docVars>
  <w:rsids>
    <w:rsidRoot w:val="00F32D26"/>
    <w:rsid w:val="00030E73"/>
    <w:rsid w:val="00050D07"/>
    <w:rsid w:val="000567B9"/>
    <w:rsid w:val="00070EC1"/>
    <w:rsid w:val="00074346"/>
    <w:rsid w:val="0008028F"/>
    <w:rsid w:val="00083D9C"/>
    <w:rsid w:val="00091438"/>
    <w:rsid w:val="000E20FA"/>
    <w:rsid w:val="000F2C9C"/>
    <w:rsid w:val="00103CF6"/>
    <w:rsid w:val="00111E4E"/>
    <w:rsid w:val="001159C3"/>
    <w:rsid w:val="00127B36"/>
    <w:rsid w:val="00134D06"/>
    <w:rsid w:val="0019492E"/>
    <w:rsid w:val="00201903"/>
    <w:rsid w:val="002155FB"/>
    <w:rsid w:val="00221F21"/>
    <w:rsid w:val="00226471"/>
    <w:rsid w:val="00264CA6"/>
    <w:rsid w:val="0029553A"/>
    <w:rsid w:val="002F1BCE"/>
    <w:rsid w:val="00304E26"/>
    <w:rsid w:val="00346316"/>
    <w:rsid w:val="003534FE"/>
    <w:rsid w:val="003E44E8"/>
    <w:rsid w:val="003E6B42"/>
    <w:rsid w:val="00413B8D"/>
    <w:rsid w:val="004202D7"/>
    <w:rsid w:val="00461A02"/>
    <w:rsid w:val="0047537D"/>
    <w:rsid w:val="0048583B"/>
    <w:rsid w:val="004B6A1F"/>
    <w:rsid w:val="004D7C1B"/>
    <w:rsid w:val="0053791C"/>
    <w:rsid w:val="005456A9"/>
    <w:rsid w:val="00565875"/>
    <w:rsid w:val="00566E9C"/>
    <w:rsid w:val="005712F3"/>
    <w:rsid w:val="00575155"/>
    <w:rsid w:val="005A3CA6"/>
    <w:rsid w:val="005A6776"/>
    <w:rsid w:val="005B1126"/>
    <w:rsid w:val="005B2D48"/>
    <w:rsid w:val="005D141D"/>
    <w:rsid w:val="005D37A3"/>
    <w:rsid w:val="005D5DE9"/>
    <w:rsid w:val="005E7AFA"/>
    <w:rsid w:val="005F6241"/>
    <w:rsid w:val="0061371B"/>
    <w:rsid w:val="00613959"/>
    <w:rsid w:val="00617D60"/>
    <w:rsid w:val="00634637"/>
    <w:rsid w:val="00635367"/>
    <w:rsid w:val="00663351"/>
    <w:rsid w:val="006870FF"/>
    <w:rsid w:val="00696EB4"/>
    <w:rsid w:val="006A6ADB"/>
    <w:rsid w:val="006D069A"/>
    <w:rsid w:val="006E496A"/>
    <w:rsid w:val="006E608D"/>
    <w:rsid w:val="0071247C"/>
    <w:rsid w:val="00724151"/>
    <w:rsid w:val="00785B0D"/>
    <w:rsid w:val="007B1616"/>
    <w:rsid w:val="008041C2"/>
    <w:rsid w:val="008078B6"/>
    <w:rsid w:val="00843345"/>
    <w:rsid w:val="0089356D"/>
    <w:rsid w:val="008B4AFA"/>
    <w:rsid w:val="008C6A22"/>
    <w:rsid w:val="008D49F0"/>
    <w:rsid w:val="008E337F"/>
    <w:rsid w:val="008E551F"/>
    <w:rsid w:val="00904CB3"/>
    <w:rsid w:val="009076E3"/>
    <w:rsid w:val="00944BC7"/>
    <w:rsid w:val="009462F0"/>
    <w:rsid w:val="00994CC7"/>
    <w:rsid w:val="00996F10"/>
    <w:rsid w:val="009A0C9B"/>
    <w:rsid w:val="009A5AF7"/>
    <w:rsid w:val="009B3137"/>
    <w:rsid w:val="009C3D34"/>
    <w:rsid w:val="009C5309"/>
    <w:rsid w:val="009D786F"/>
    <w:rsid w:val="009F2C86"/>
    <w:rsid w:val="00A0252E"/>
    <w:rsid w:val="00A36361"/>
    <w:rsid w:val="00A53FF5"/>
    <w:rsid w:val="00A65F6D"/>
    <w:rsid w:val="00A90AD9"/>
    <w:rsid w:val="00AD02F2"/>
    <w:rsid w:val="00AE059C"/>
    <w:rsid w:val="00AE269F"/>
    <w:rsid w:val="00AE6764"/>
    <w:rsid w:val="00AF4585"/>
    <w:rsid w:val="00B062FA"/>
    <w:rsid w:val="00B12C59"/>
    <w:rsid w:val="00B15883"/>
    <w:rsid w:val="00B17480"/>
    <w:rsid w:val="00B2066F"/>
    <w:rsid w:val="00B4337D"/>
    <w:rsid w:val="00B433EA"/>
    <w:rsid w:val="00B5426D"/>
    <w:rsid w:val="00BA49FF"/>
    <w:rsid w:val="00BB3DBC"/>
    <w:rsid w:val="00BD437F"/>
    <w:rsid w:val="00C00BDC"/>
    <w:rsid w:val="00C1580F"/>
    <w:rsid w:val="00C62843"/>
    <w:rsid w:val="00C64C23"/>
    <w:rsid w:val="00C873EA"/>
    <w:rsid w:val="00C96B6F"/>
    <w:rsid w:val="00CC4D97"/>
    <w:rsid w:val="00CE1A72"/>
    <w:rsid w:val="00D029EE"/>
    <w:rsid w:val="00D12DCB"/>
    <w:rsid w:val="00D378B1"/>
    <w:rsid w:val="00D741FF"/>
    <w:rsid w:val="00D744AC"/>
    <w:rsid w:val="00D766DA"/>
    <w:rsid w:val="00D84B2F"/>
    <w:rsid w:val="00D922ED"/>
    <w:rsid w:val="00E06168"/>
    <w:rsid w:val="00E94BFD"/>
    <w:rsid w:val="00EA6ACC"/>
    <w:rsid w:val="00EC35C5"/>
    <w:rsid w:val="00ED14EB"/>
    <w:rsid w:val="00ED564F"/>
    <w:rsid w:val="00EF2EB1"/>
    <w:rsid w:val="00F07E3C"/>
    <w:rsid w:val="00F11422"/>
    <w:rsid w:val="00F32D26"/>
    <w:rsid w:val="00F37AA0"/>
    <w:rsid w:val="00F77831"/>
    <w:rsid w:val="00FA0FD6"/>
    <w:rsid w:val="00FC2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6E8313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rsid w:val="00F32D26"/>
    <w:pPr>
      <w:widowControl w:val="0"/>
    </w:pPr>
    <w:rPr>
      <w:rFonts w:cs="Calibri"/>
      <w:lang w:val="en-US" w:eastAsia="en-US"/>
    </w:rPr>
  </w:style>
  <w:style w:type="paragraph" w:styleId="1">
    <w:name w:val="heading 1"/>
    <w:basedOn w:val="a"/>
    <w:link w:val="1Char"/>
    <w:uiPriority w:val="99"/>
    <w:qFormat/>
    <w:rsid w:val="00F32D26"/>
    <w:pPr>
      <w:ind w:left="1012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uiPriority w:val="99"/>
    <w:locked/>
    <w:rsid w:val="0061371B"/>
    <w:rPr>
      <w:rFonts w:ascii="Cambria" w:hAnsi="Cambria" w:cs="Cambria"/>
      <w:b/>
      <w:bCs/>
      <w:kern w:val="32"/>
      <w:sz w:val="32"/>
      <w:szCs w:val="32"/>
      <w:lang w:val="en-US" w:eastAsia="en-US"/>
    </w:rPr>
  </w:style>
  <w:style w:type="paragraph" w:styleId="a3">
    <w:name w:val="Body Text"/>
    <w:basedOn w:val="a"/>
    <w:link w:val="Char"/>
    <w:uiPriority w:val="99"/>
    <w:rsid w:val="00F32D26"/>
    <w:pPr>
      <w:ind w:left="1024"/>
    </w:pPr>
    <w:rPr>
      <w:rFonts w:ascii="Arial" w:hAnsi="Arial" w:cs="Arial"/>
      <w:sz w:val="24"/>
      <w:szCs w:val="24"/>
    </w:rPr>
  </w:style>
  <w:style w:type="character" w:customStyle="1" w:styleId="Char">
    <w:name w:val="Σώμα κειμένου Char"/>
    <w:basedOn w:val="a0"/>
    <w:link w:val="a3"/>
    <w:uiPriority w:val="99"/>
    <w:semiHidden/>
    <w:locked/>
    <w:rsid w:val="0061371B"/>
    <w:rPr>
      <w:lang w:val="en-US" w:eastAsia="en-US"/>
    </w:rPr>
  </w:style>
  <w:style w:type="paragraph" w:styleId="a4">
    <w:name w:val="List Paragraph"/>
    <w:basedOn w:val="a"/>
    <w:uiPriority w:val="99"/>
    <w:qFormat/>
    <w:rsid w:val="00F32D26"/>
  </w:style>
  <w:style w:type="paragraph" w:customStyle="1" w:styleId="TableParagraph">
    <w:name w:val="Table Paragraph"/>
    <w:basedOn w:val="a"/>
    <w:uiPriority w:val="99"/>
    <w:rsid w:val="00F32D26"/>
  </w:style>
  <w:style w:type="character" w:styleId="-">
    <w:name w:val="Hyperlink"/>
    <w:basedOn w:val="a0"/>
    <w:uiPriority w:val="99"/>
    <w:rsid w:val="006D069A"/>
    <w:rPr>
      <w:color w:val="0000FF"/>
      <w:u w:val="single"/>
    </w:rPr>
  </w:style>
  <w:style w:type="paragraph" w:styleId="a5">
    <w:name w:val="Balloon Text"/>
    <w:basedOn w:val="a"/>
    <w:link w:val="Char0"/>
    <w:uiPriority w:val="99"/>
    <w:semiHidden/>
    <w:unhideWhenUsed/>
    <w:rsid w:val="00D744AC"/>
    <w:rPr>
      <w:rFonts w:ascii="Lucida Grande" w:hAnsi="Lucida Grande"/>
      <w:sz w:val="18"/>
      <w:szCs w:val="18"/>
    </w:rPr>
  </w:style>
  <w:style w:type="character" w:customStyle="1" w:styleId="Char0">
    <w:name w:val="Κείμενο πλαισίου Char"/>
    <w:basedOn w:val="a0"/>
    <w:link w:val="a5"/>
    <w:uiPriority w:val="99"/>
    <w:semiHidden/>
    <w:rsid w:val="00D744AC"/>
    <w:rPr>
      <w:rFonts w:ascii="Lucida Grande" w:hAnsi="Lucida Grande" w:cs="Calibri"/>
      <w:sz w:val="18"/>
      <w:szCs w:val="18"/>
      <w:lang w:val="en-US" w:eastAsia="en-US"/>
    </w:rPr>
  </w:style>
  <w:style w:type="paragraph" w:styleId="a6">
    <w:name w:val="header"/>
    <w:basedOn w:val="a"/>
    <w:link w:val="Char1"/>
    <w:uiPriority w:val="99"/>
    <w:unhideWhenUsed/>
    <w:rsid w:val="00944BC7"/>
    <w:pPr>
      <w:tabs>
        <w:tab w:val="center" w:pos="4153"/>
        <w:tab w:val="right" w:pos="8306"/>
      </w:tabs>
    </w:pPr>
  </w:style>
  <w:style w:type="character" w:customStyle="1" w:styleId="Char1">
    <w:name w:val="Κεφαλίδα Char"/>
    <w:basedOn w:val="a0"/>
    <w:link w:val="a6"/>
    <w:uiPriority w:val="99"/>
    <w:rsid w:val="00944BC7"/>
    <w:rPr>
      <w:rFonts w:cs="Calibri"/>
      <w:lang w:val="en-US" w:eastAsia="en-US"/>
    </w:rPr>
  </w:style>
  <w:style w:type="paragraph" w:styleId="a7">
    <w:name w:val="footer"/>
    <w:basedOn w:val="a"/>
    <w:link w:val="Char2"/>
    <w:unhideWhenUsed/>
    <w:rsid w:val="00944BC7"/>
    <w:pPr>
      <w:tabs>
        <w:tab w:val="center" w:pos="4153"/>
        <w:tab w:val="right" w:pos="8306"/>
      </w:tabs>
    </w:pPr>
  </w:style>
  <w:style w:type="character" w:customStyle="1" w:styleId="Char2">
    <w:name w:val="Υποσέλιδο Char"/>
    <w:basedOn w:val="a0"/>
    <w:link w:val="a7"/>
    <w:uiPriority w:val="99"/>
    <w:rsid w:val="00944BC7"/>
    <w:rPr>
      <w:rFonts w:cs="Calibri"/>
      <w:lang w:val="en-US" w:eastAsia="en-US"/>
    </w:rPr>
  </w:style>
  <w:style w:type="paragraph" w:styleId="a8">
    <w:name w:val="No Spacing"/>
    <w:link w:val="Char3"/>
    <w:qFormat/>
    <w:rsid w:val="00944BC7"/>
    <w:rPr>
      <w:rFonts w:ascii="PMingLiU" w:eastAsia="MS Mincho" w:hAnsi="PMingLiU"/>
      <w:lang w:val="en-US" w:eastAsia="en-US"/>
    </w:rPr>
  </w:style>
  <w:style w:type="character" w:customStyle="1" w:styleId="Char3">
    <w:name w:val="Χωρίς διάστιχο Char"/>
    <w:link w:val="a8"/>
    <w:rsid w:val="00944BC7"/>
    <w:rPr>
      <w:rFonts w:ascii="PMingLiU" w:eastAsia="MS Mincho" w:hAnsi="PMingLiU"/>
      <w:lang w:val="en-US" w:eastAsia="en-US"/>
    </w:rPr>
  </w:style>
  <w:style w:type="character" w:styleId="-0">
    <w:name w:val="FollowedHyperlink"/>
    <w:basedOn w:val="a0"/>
    <w:uiPriority w:val="99"/>
    <w:semiHidden/>
    <w:unhideWhenUsed/>
    <w:rsid w:val="00B15883"/>
    <w:rPr>
      <w:color w:val="800080" w:themeColor="followedHyperlink"/>
      <w:u w:val="single"/>
    </w:rPr>
  </w:style>
  <w:style w:type="table" w:styleId="a9">
    <w:name w:val="Table Grid"/>
    <w:basedOn w:val="a1"/>
    <w:uiPriority w:val="39"/>
    <w:locked/>
    <w:rsid w:val="00B12C59"/>
    <w:rPr>
      <w:rFonts w:asciiTheme="minorHAnsi" w:eastAsiaTheme="minorEastAsia" w:hAnsiTheme="minorHAnsi" w:cstheme="minorBidi"/>
      <w:sz w:val="21"/>
      <w:szCs w:val="21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Unresolved Mention"/>
    <w:basedOn w:val="a0"/>
    <w:uiPriority w:val="99"/>
    <w:rsid w:val="00B12C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rasmus@sse.gr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haa.icof@g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70</Words>
  <Characters>922</Characters>
  <Application>Microsoft Office Word</Application>
  <DocSecurity>0</DocSecurity>
  <Lines>7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sse</Company>
  <LinksUpToDate>false</LinksUpToDate>
  <CharactersWithSpaces>1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olise</dc:creator>
  <cp:lastModifiedBy>Vagelis Zarkos</cp:lastModifiedBy>
  <cp:revision>8</cp:revision>
  <cp:lastPrinted>2017-12-15T16:46:00Z</cp:lastPrinted>
  <dcterms:created xsi:type="dcterms:W3CDTF">2024-10-25T11:54:00Z</dcterms:created>
  <dcterms:modified xsi:type="dcterms:W3CDTF">2025-12-12T10:56:00Z</dcterms:modified>
</cp:coreProperties>
</file>